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E10744" w14:textId="72011C6C" w:rsidR="005D6A16" w:rsidRPr="00B45E6B" w:rsidRDefault="005D6A16" w:rsidP="005D6A16">
      <w:pPr>
        <w:jc w:val="center"/>
        <w:rPr>
          <w:b/>
          <w:bCs/>
          <w:sz w:val="48"/>
          <w:szCs w:val="48"/>
          <w:u w:val="single"/>
        </w:rPr>
      </w:pPr>
      <w:proofErr w:type="spellStart"/>
      <w:r w:rsidRPr="00B45E6B">
        <w:rPr>
          <w:b/>
          <w:bCs/>
          <w:sz w:val="48"/>
          <w:szCs w:val="48"/>
          <w:u w:val="single"/>
        </w:rPr>
        <w:t>Fundzforus</w:t>
      </w:r>
      <w:proofErr w:type="spellEnd"/>
      <w:r w:rsidRPr="00B45E6B">
        <w:rPr>
          <w:b/>
          <w:bCs/>
          <w:sz w:val="48"/>
          <w:szCs w:val="48"/>
          <w:u w:val="single"/>
        </w:rPr>
        <w:t xml:space="preserve">-Project </w:t>
      </w:r>
      <w:r>
        <w:rPr>
          <w:b/>
          <w:bCs/>
          <w:sz w:val="48"/>
          <w:szCs w:val="48"/>
          <w:u w:val="single"/>
        </w:rPr>
        <w:t>API’</w:t>
      </w:r>
      <w:r w:rsidRPr="00B45E6B">
        <w:rPr>
          <w:b/>
          <w:bCs/>
          <w:sz w:val="48"/>
          <w:szCs w:val="48"/>
          <w:u w:val="single"/>
        </w:rPr>
        <w:t>s</w:t>
      </w:r>
    </w:p>
    <w:p w14:paraId="4EBCDB3B" w14:textId="2AB92664" w:rsidR="005D6A16" w:rsidRDefault="005D6A16"/>
    <w:p w14:paraId="1C02A418" w14:textId="3338726E" w:rsidR="005D6A16" w:rsidRPr="005D6A16" w:rsidRDefault="005D6A16">
      <w:pPr>
        <w:rPr>
          <w:b/>
          <w:bCs/>
          <w:sz w:val="32"/>
          <w:szCs w:val="32"/>
          <w:u w:val="single"/>
        </w:rPr>
      </w:pPr>
      <w:r w:rsidRPr="005D6A16">
        <w:rPr>
          <w:b/>
          <w:bCs/>
          <w:sz w:val="32"/>
          <w:szCs w:val="32"/>
          <w:u w:val="single"/>
        </w:rPr>
        <w:t>Login</w:t>
      </w:r>
    </w:p>
    <w:p w14:paraId="57345296" w14:textId="7638F9A9" w:rsidR="005D6A16" w:rsidRPr="005D6A16" w:rsidRDefault="005D6A16">
      <w:pPr>
        <w:rPr>
          <w:b/>
          <w:bCs/>
        </w:rPr>
      </w:pPr>
      <w:r>
        <w:t xml:space="preserve">URL: </w:t>
      </w:r>
      <w:hyperlink r:id="rId4" w:history="1">
        <w:r w:rsidRPr="0030212B">
          <w:rPr>
            <w:rStyle w:val="Hyperlink"/>
          </w:rPr>
          <w:t>http://</w:t>
        </w:r>
        <w:r w:rsidRPr="0030212B">
          <w:rPr>
            <w:rStyle w:val="Hyperlink"/>
          </w:rPr>
          <w:t>Fundzforus</w:t>
        </w:r>
        <w:r w:rsidRPr="0030212B">
          <w:rPr>
            <w:rStyle w:val="Hyperlink"/>
          </w:rPr>
          <w:t>.amazon.com/v1/login</w:t>
        </w:r>
      </w:hyperlink>
      <w:r>
        <w:br/>
      </w:r>
      <w:r w:rsidRPr="005D6A16">
        <w:t xml:space="preserve">HTTP Method: </w:t>
      </w:r>
      <w:r>
        <w:t>POST</w:t>
      </w:r>
      <w:r>
        <w:br/>
      </w:r>
      <w:r w:rsidRPr="005D6A16">
        <w:rPr>
          <w:b/>
          <w:bCs/>
        </w:rPr>
        <w:t>Request:</w:t>
      </w:r>
    </w:p>
    <w:p w14:paraId="22F7B6E7" w14:textId="26381A0F" w:rsidR="005D6A16" w:rsidRDefault="005D6A16">
      <w:r>
        <w:t>{</w:t>
      </w:r>
    </w:p>
    <w:p w14:paraId="6F8785C1" w14:textId="2292DA6F" w:rsidR="005D6A16" w:rsidRDefault="005D6A16" w:rsidP="005D6A16">
      <w:pPr>
        <w:ind w:left="720"/>
      </w:pPr>
      <w:proofErr w:type="spellStart"/>
      <w:r>
        <w:t>trackingId</w:t>
      </w:r>
      <w:proofErr w:type="spellEnd"/>
      <w:r>
        <w:t>: “”,</w:t>
      </w:r>
      <w:r>
        <w:br/>
        <w:t>username: “test”,</w:t>
      </w:r>
      <w:r>
        <w:br/>
        <w:t>password: “”</w:t>
      </w:r>
    </w:p>
    <w:p w14:paraId="50ACC428" w14:textId="2258A19A" w:rsidR="005D6A16" w:rsidRDefault="005D6A16">
      <w:r>
        <w:t>}</w:t>
      </w:r>
    </w:p>
    <w:p w14:paraId="3D3C682A" w14:textId="78080236" w:rsidR="005D6A16" w:rsidRPr="005D6A16" w:rsidRDefault="005D6A16">
      <w:pPr>
        <w:rPr>
          <w:b/>
          <w:bCs/>
        </w:rPr>
      </w:pPr>
      <w:r w:rsidRPr="005D6A16">
        <w:rPr>
          <w:b/>
          <w:bCs/>
        </w:rPr>
        <w:t>Response:</w:t>
      </w:r>
    </w:p>
    <w:p w14:paraId="3804626E" w14:textId="77777777" w:rsidR="005D6A16" w:rsidRDefault="005D6A16" w:rsidP="005D6A16">
      <w:r w:rsidRPr="005D6A16">
        <w:t>HTTP Method: POST</w:t>
      </w:r>
      <w:r>
        <w:br/>
        <w:t>{</w:t>
      </w:r>
    </w:p>
    <w:p w14:paraId="1B40E9E2" w14:textId="1299A0C3" w:rsidR="005D6A16" w:rsidRDefault="005D6A16" w:rsidP="005D6A16">
      <w:pPr>
        <w:ind w:left="720"/>
      </w:pPr>
      <w:proofErr w:type="spellStart"/>
      <w:r>
        <w:t>systemTrackingId</w:t>
      </w:r>
      <w:proofErr w:type="spellEnd"/>
      <w:r>
        <w:t>: “”,</w:t>
      </w:r>
      <w:r>
        <w:br/>
      </w:r>
      <w:r>
        <w:t>status: “SUCCESS”</w:t>
      </w:r>
    </w:p>
    <w:p w14:paraId="0A714F85" w14:textId="5ABBF22A" w:rsidR="005D6A16" w:rsidRDefault="005D6A16" w:rsidP="005D6A16">
      <w:r>
        <w:t>}</w:t>
      </w:r>
    </w:p>
    <w:p w14:paraId="7746171C" w14:textId="56F195EA" w:rsidR="002256BE" w:rsidRDefault="002256BE" w:rsidP="005D6A16"/>
    <w:p w14:paraId="64DA74A7" w14:textId="755FE694" w:rsidR="002256BE" w:rsidRPr="005D6A16" w:rsidRDefault="002256BE" w:rsidP="002256BE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New Role</w:t>
      </w:r>
      <w:r w:rsidRPr="005D6A16">
        <w:rPr>
          <w:b/>
          <w:bCs/>
          <w:sz w:val="32"/>
          <w:szCs w:val="32"/>
          <w:u w:val="single"/>
        </w:rPr>
        <w:t xml:space="preserve"> Registration</w:t>
      </w:r>
    </w:p>
    <w:p w14:paraId="2BBA1F7C" w14:textId="154C443F" w:rsidR="002256BE" w:rsidRPr="005D6A16" w:rsidRDefault="002256BE" w:rsidP="002256BE">
      <w:pPr>
        <w:rPr>
          <w:b/>
          <w:bCs/>
        </w:rPr>
      </w:pPr>
      <w:r>
        <w:t xml:space="preserve">URL: </w:t>
      </w:r>
      <w:hyperlink r:id="rId5" w:history="1">
        <w:r w:rsidRPr="0030212B">
          <w:rPr>
            <w:rStyle w:val="Hyperlink"/>
          </w:rPr>
          <w:t>http://Fundzforus.amazon.com/v1/</w:t>
        </w:r>
        <w:r w:rsidRPr="0030212B">
          <w:rPr>
            <w:rStyle w:val="Hyperlink"/>
          </w:rPr>
          <w:t>role</w:t>
        </w:r>
      </w:hyperlink>
      <w:r>
        <w:br/>
      </w:r>
      <w:r w:rsidRPr="005D6A16">
        <w:t>HTTP Method: POST</w:t>
      </w:r>
      <w:r>
        <w:br/>
      </w:r>
      <w:r w:rsidRPr="005D6A16">
        <w:rPr>
          <w:b/>
          <w:bCs/>
        </w:rPr>
        <w:t>Request:</w:t>
      </w:r>
    </w:p>
    <w:p w14:paraId="1E569258" w14:textId="77777777" w:rsidR="002256BE" w:rsidRDefault="002256BE" w:rsidP="002256BE">
      <w:r>
        <w:t>{</w:t>
      </w:r>
    </w:p>
    <w:p w14:paraId="7A38F994" w14:textId="3000FEE9" w:rsidR="002256BE" w:rsidRDefault="002256BE" w:rsidP="002256BE">
      <w:pPr>
        <w:ind w:left="720"/>
      </w:pPr>
      <w:proofErr w:type="spellStart"/>
      <w:r>
        <w:t>trackingId</w:t>
      </w:r>
      <w:proofErr w:type="spellEnd"/>
      <w:r>
        <w:t>: “”,</w:t>
      </w:r>
      <w:r>
        <w:br/>
      </w:r>
      <w:proofErr w:type="spellStart"/>
      <w:r>
        <w:t>roleName</w:t>
      </w:r>
      <w:proofErr w:type="spellEnd"/>
      <w:r>
        <w:t>: “”,</w:t>
      </w:r>
      <w:r>
        <w:br/>
      </w:r>
      <w:proofErr w:type="spellStart"/>
      <w:r>
        <w:t>roleDescription</w:t>
      </w:r>
      <w:proofErr w:type="spellEnd"/>
      <w:r>
        <w:t>: “”</w:t>
      </w:r>
    </w:p>
    <w:p w14:paraId="76CBAB22" w14:textId="77777777" w:rsidR="002256BE" w:rsidRDefault="002256BE" w:rsidP="002256BE">
      <w:r>
        <w:t>}</w:t>
      </w:r>
    </w:p>
    <w:p w14:paraId="7E7127AA" w14:textId="77777777" w:rsidR="002256BE" w:rsidRPr="005D6A16" w:rsidRDefault="002256BE" w:rsidP="002256BE">
      <w:pPr>
        <w:rPr>
          <w:b/>
          <w:bCs/>
        </w:rPr>
      </w:pPr>
      <w:r w:rsidRPr="005D6A16">
        <w:rPr>
          <w:b/>
          <w:bCs/>
        </w:rPr>
        <w:t>Response:</w:t>
      </w:r>
    </w:p>
    <w:p w14:paraId="560BAFC0" w14:textId="77777777" w:rsidR="002256BE" w:rsidRDefault="002256BE" w:rsidP="002256BE">
      <w:r w:rsidRPr="005D6A16">
        <w:t>HTTP Method: POST</w:t>
      </w:r>
      <w:r>
        <w:br/>
        <w:t>{</w:t>
      </w:r>
    </w:p>
    <w:p w14:paraId="1962307E" w14:textId="77777777" w:rsidR="002256BE" w:rsidRDefault="002256BE" w:rsidP="002256BE">
      <w:pPr>
        <w:ind w:left="720"/>
      </w:pPr>
      <w:proofErr w:type="spellStart"/>
      <w:r>
        <w:t>systemTrackingId</w:t>
      </w:r>
      <w:proofErr w:type="spellEnd"/>
      <w:r>
        <w:t>: “”,</w:t>
      </w:r>
      <w:r>
        <w:br/>
        <w:t>status: “SUCCESS”</w:t>
      </w:r>
    </w:p>
    <w:p w14:paraId="66EB2025" w14:textId="77777777" w:rsidR="002256BE" w:rsidRDefault="002256BE" w:rsidP="002256BE">
      <w:r>
        <w:t>}</w:t>
      </w:r>
    </w:p>
    <w:p w14:paraId="0D111EE2" w14:textId="77777777" w:rsidR="002256BE" w:rsidRDefault="002256BE" w:rsidP="005D6A16"/>
    <w:p w14:paraId="6AE2188A" w14:textId="178AA966" w:rsidR="005D6A16" w:rsidRPr="005D6A16" w:rsidRDefault="005D6A16" w:rsidP="005D6A16">
      <w:pPr>
        <w:rPr>
          <w:b/>
          <w:bCs/>
          <w:sz w:val="32"/>
          <w:szCs w:val="32"/>
          <w:u w:val="single"/>
        </w:rPr>
      </w:pPr>
      <w:r w:rsidRPr="005D6A16">
        <w:rPr>
          <w:b/>
          <w:bCs/>
          <w:sz w:val="32"/>
          <w:szCs w:val="32"/>
          <w:u w:val="single"/>
        </w:rPr>
        <w:t>User Registration</w:t>
      </w:r>
    </w:p>
    <w:p w14:paraId="450D043A" w14:textId="64D49A8C" w:rsidR="005D6A16" w:rsidRPr="005D6A16" w:rsidRDefault="005D6A16" w:rsidP="005D6A16">
      <w:pPr>
        <w:rPr>
          <w:b/>
          <w:bCs/>
        </w:rPr>
      </w:pPr>
      <w:r>
        <w:t xml:space="preserve">URL: </w:t>
      </w:r>
      <w:hyperlink r:id="rId6" w:history="1">
        <w:r w:rsidRPr="0030212B">
          <w:rPr>
            <w:rStyle w:val="Hyperlink"/>
          </w:rPr>
          <w:t>http://Fundzforus.amazon.com/v1/</w:t>
        </w:r>
        <w:r w:rsidRPr="0030212B">
          <w:rPr>
            <w:rStyle w:val="Hyperlink"/>
          </w:rPr>
          <w:t>registration</w:t>
        </w:r>
      </w:hyperlink>
      <w:r>
        <w:br/>
      </w:r>
      <w:r w:rsidRPr="005D6A16">
        <w:t>HTTP Method: POST</w:t>
      </w:r>
      <w:r>
        <w:br/>
      </w:r>
      <w:r w:rsidRPr="005D6A16">
        <w:rPr>
          <w:b/>
          <w:bCs/>
        </w:rPr>
        <w:t>Request:</w:t>
      </w:r>
    </w:p>
    <w:p w14:paraId="1F68014F" w14:textId="77777777" w:rsidR="005D6A16" w:rsidRDefault="005D6A16" w:rsidP="005D6A16">
      <w:r>
        <w:t>{</w:t>
      </w:r>
    </w:p>
    <w:p w14:paraId="7406FE2D" w14:textId="3E5E0B73" w:rsidR="005D6A16" w:rsidRDefault="005D6A16" w:rsidP="005D6A16">
      <w:pPr>
        <w:ind w:left="720"/>
      </w:pPr>
      <w:proofErr w:type="spellStart"/>
      <w:r>
        <w:t>trackingId</w:t>
      </w:r>
      <w:proofErr w:type="spellEnd"/>
      <w:r>
        <w:t>: “”,</w:t>
      </w:r>
      <w:r>
        <w:br/>
        <w:t>username: “test”,</w:t>
      </w:r>
      <w:r>
        <w:br/>
        <w:t>password: “”</w:t>
      </w:r>
      <w:r>
        <w:t>,</w:t>
      </w:r>
      <w:r>
        <w:br/>
      </w:r>
      <w:proofErr w:type="spellStart"/>
      <w:r>
        <w:t>emailAddress</w:t>
      </w:r>
      <w:proofErr w:type="spellEnd"/>
      <w:r>
        <w:t>: “”,</w:t>
      </w:r>
      <w:r>
        <w:br/>
      </w:r>
      <w:proofErr w:type="spellStart"/>
      <w:r>
        <w:t>faceBookId</w:t>
      </w:r>
      <w:proofErr w:type="spellEnd"/>
      <w:r>
        <w:t>: “”,</w:t>
      </w:r>
      <w:r>
        <w:br/>
      </w:r>
      <w:proofErr w:type="spellStart"/>
      <w:r>
        <w:t>googleId</w:t>
      </w:r>
      <w:proofErr w:type="spellEnd"/>
      <w:r>
        <w:t>: “”</w:t>
      </w:r>
      <w:r w:rsidR="002256BE">
        <w:t>,</w:t>
      </w:r>
      <w:r w:rsidR="002256BE">
        <w:br/>
      </w:r>
      <w:proofErr w:type="spellStart"/>
      <w:r w:rsidR="002256BE">
        <w:t>roleName</w:t>
      </w:r>
      <w:proofErr w:type="spellEnd"/>
      <w:r w:rsidR="002256BE">
        <w:t>: “”,</w:t>
      </w:r>
      <w:r w:rsidR="002256BE">
        <w:br/>
        <w:t>address: “”,</w:t>
      </w:r>
      <w:r w:rsidR="002256BE">
        <w:br/>
      </w:r>
      <w:proofErr w:type="spellStart"/>
      <w:r w:rsidR="002256BE">
        <w:t>phoneNumber</w:t>
      </w:r>
      <w:proofErr w:type="spellEnd"/>
      <w:r w:rsidR="002256BE">
        <w:t>: “”</w:t>
      </w:r>
    </w:p>
    <w:p w14:paraId="4B51F351" w14:textId="77777777" w:rsidR="005D6A16" w:rsidRDefault="005D6A16" w:rsidP="005D6A16">
      <w:r>
        <w:t>}</w:t>
      </w:r>
    </w:p>
    <w:p w14:paraId="21F044B7" w14:textId="77777777" w:rsidR="005D6A16" w:rsidRPr="005D6A16" w:rsidRDefault="005D6A16" w:rsidP="005D6A16">
      <w:pPr>
        <w:rPr>
          <w:b/>
          <w:bCs/>
        </w:rPr>
      </w:pPr>
      <w:r w:rsidRPr="005D6A16">
        <w:rPr>
          <w:b/>
          <w:bCs/>
        </w:rPr>
        <w:t>Response:</w:t>
      </w:r>
    </w:p>
    <w:p w14:paraId="1988F59A" w14:textId="77777777" w:rsidR="005D6A16" w:rsidRDefault="005D6A16" w:rsidP="005D6A16">
      <w:r w:rsidRPr="005D6A16">
        <w:t>HTTP Method: POST</w:t>
      </w:r>
      <w:r>
        <w:br/>
        <w:t>{</w:t>
      </w:r>
    </w:p>
    <w:p w14:paraId="3642D59C" w14:textId="77777777" w:rsidR="005D6A16" w:rsidRDefault="005D6A16" w:rsidP="005D6A16">
      <w:pPr>
        <w:ind w:left="720"/>
      </w:pPr>
      <w:proofErr w:type="spellStart"/>
      <w:r>
        <w:t>systemTrackingId</w:t>
      </w:r>
      <w:proofErr w:type="spellEnd"/>
      <w:r>
        <w:t>: “”,</w:t>
      </w:r>
      <w:r>
        <w:br/>
        <w:t>status: “SUCCESS”</w:t>
      </w:r>
    </w:p>
    <w:p w14:paraId="6BB2CA6F" w14:textId="743EBC93" w:rsidR="005D6A16" w:rsidRDefault="005D6A16" w:rsidP="005D6A16">
      <w:r>
        <w:t>}</w:t>
      </w:r>
    </w:p>
    <w:p w14:paraId="0459CE9C" w14:textId="3C4D6572" w:rsidR="002256BE" w:rsidRPr="005D6A16" w:rsidRDefault="002256BE" w:rsidP="002256BE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Partner</w:t>
      </w:r>
      <w:r w:rsidRPr="005D6A16">
        <w:rPr>
          <w:b/>
          <w:bCs/>
          <w:sz w:val="32"/>
          <w:szCs w:val="32"/>
          <w:u w:val="single"/>
        </w:rPr>
        <w:t xml:space="preserve"> Registration</w:t>
      </w:r>
    </w:p>
    <w:p w14:paraId="0457DA7E" w14:textId="6AE54A94" w:rsidR="002256BE" w:rsidRPr="005D6A16" w:rsidRDefault="002256BE" w:rsidP="002256BE">
      <w:pPr>
        <w:rPr>
          <w:b/>
          <w:bCs/>
        </w:rPr>
      </w:pPr>
      <w:r>
        <w:t xml:space="preserve">URL: </w:t>
      </w:r>
      <w:hyperlink r:id="rId7" w:history="1">
        <w:r w:rsidRPr="0030212B">
          <w:rPr>
            <w:rStyle w:val="Hyperlink"/>
          </w:rPr>
          <w:t>http://Fundzforus.amazon.com/v1/</w:t>
        </w:r>
        <w:r w:rsidRPr="0030212B">
          <w:rPr>
            <w:rStyle w:val="Hyperlink"/>
          </w:rPr>
          <w:t>partner</w:t>
        </w:r>
      </w:hyperlink>
      <w:r>
        <w:br/>
      </w:r>
      <w:r w:rsidRPr="005D6A16">
        <w:t>HTTP Method: POST</w:t>
      </w:r>
      <w:r>
        <w:br/>
      </w:r>
      <w:r w:rsidRPr="005D6A16">
        <w:rPr>
          <w:b/>
          <w:bCs/>
        </w:rPr>
        <w:t>Request:</w:t>
      </w:r>
    </w:p>
    <w:p w14:paraId="3965C082" w14:textId="77777777" w:rsidR="002256BE" w:rsidRDefault="002256BE" w:rsidP="002256BE">
      <w:r>
        <w:t>{</w:t>
      </w:r>
    </w:p>
    <w:p w14:paraId="0F96FF90" w14:textId="07583E5D" w:rsidR="002256BE" w:rsidRDefault="002256BE" w:rsidP="002256BE">
      <w:pPr>
        <w:ind w:left="720"/>
      </w:pPr>
      <w:proofErr w:type="spellStart"/>
      <w:r>
        <w:t>trackingId</w:t>
      </w:r>
      <w:proofErr w:type="spellEnd"/>
      <w:r>
        <w:t>: “”,</w:t>
      </w:r>
      <w:r>
        <w:br/>
      </w:r>
      <w:proofErr w:type="spellStart"/>
      <w:r>
        <w:t>partnerName</w:t>
      </w:r>
      <w:proofErr w:type="spellEnd"/>
      <w:r>
        <w:t>: “test”,</w:t>
      </w:r>
      <w:r>
        <w:br/>
      </w:r>
      <w:r>
        <w:t>description</w:t>
      </w:r>
      <w:r>
        <w:t>: “”,</w:t>
      </w:r>
      <w:r>
        <w:br/>
      </w:r>
      <w:proofErr w:type="spellStart"/>
      <w:r>
        <w:t>e</w:t>
      </w:r>
      <w:r>
        <w:t>mailAddress</w:t>
      </w:r>
      <w:proofErr w:type="spellEnd"/>
      <w:r>
        <w:t>: “”,</w:t>
      </w:r>
      <w:r>
        <w:br/>
      </w:r>
      <w:r>
        <w:t>address: “”,</w:t>
      </w:r>
      <w:r>
        <w:br/>
      </w:r>
      <w:proofErr w:type="spellStart"/>
      <w:r>
        <w:t>phoneNUmber</w:t>
      </w:r>
      <w:proofErr w:type="spellEnd"/>
      <w:r>
        <w:t>: “”,</w:t>
      </w:r>
      <w:r w:rsidR="00EC7445">
        <w:br/>
      </w:r>
      <w:proofErr w:type="spellStart"/>
      <w:r w:rsidR="00EC7445">
        <w:t>logoURL</w:t>
      </w:r>
      <w:proofErr w:type="spellEnd"/>
      <w:r w:rsidR="00EC7445">
        <w:t>: “”,</w:t>
      </w:r>
      <w:r w:rsidR="00EC7445">
        <w:br/>
      </w:r>
      <w:proofErr w:type="spellStart"/>
      <w:r w:rsidR="00EC7445">
        <w:t>videoURL</w:t>
      </w:r>
      <w:proofErr w:type="spellEnd"/>
      <w:r w:rsidR="00EC7445">
        <w:t>: “”</w:t>
      </w:r>
    </w:p>
    <w:p w14:paraId="2ED703F7" w14:textId="77777777" w:rsidR="002256BE" w:rsidRDefault="002256BE" w:rsidP="002256BE">
      <w:r>
        <w:t>}</w:t>
      </w:r>
    </w:p>
    <w:p w14:paraId="09BFED9B" w14:textId="77777777" w:rsidR="002256BE" w:rsidRPr="005D6A16" w:rsidRDefault="002256BE" w:rsidP="002256BE">
      <w:pPr>
        <w:rPr>
          <w:b/>
          <w:bCs/>
        </w:rPr>
      </w:pPr>
      <w:r w:rsidRPr="005D6A16">
        <w:rPr>
          <w:b/>
          <w:bCs/>
        </w:rPr>
        <w:t>Response:</w:t>
      </w:r>
    </w:p>
    <w:p w14:paraId="230B02BE" w14:textId="77777777" w:rsidR="002256BE" w:rsidRDefault="002256BE" w:rsidP="002256BE">
      <w:r w:rsidRPr="005D6A16">
        <w:t>HTTP Method: POST</w:t>
      </w:r>
      <w:r>
        <w:br/>
        <w:t>{</w:t>
      </w:r>
    </w:p>
    <w:p w14:paraId="7874E5AC" w14:textId="77777777" w:rsidR="002256BE" w:rsidRDefault="002256BE" w:rsidP="002256BE">
      <w:pPr>
        <w:ind w:left="720"/>
      </w:pPr>
      <w:proofErr w:type="spellStart"/>
      <w:r>
        <w:t>systemTrackingId</w:t>
      </w:r>
      <w:proofErr w:type="spellEnd"/>
      <w:r>
        <w:t>: “”,</w:t>
      </w:r>
      <w:r>
        <w:br/>
        <w:t>status: “SUCCESS”</w:t>
      </w:r>
    </w:p>
    <w:p w14:paraId="379BEF98" w14:textId="77777777" w:rsidR="002256BE" w:rsidRPr="005D6A16" w:rsidRDefault="002256BE" w:rsidP="002256BE">
      <w:r>
        <w:t>}</w:t>
      </w:r>
    </w:p>
    <w:p w14:paraId="25D5563B" w14:textId="77777777" w:rsidR="002256BE" w:rsidRPr="005D6A16" w:rsidRDefault="002256BE" w:rsidP="005D6A16">
      <w:bookmarkStart w:id="0" w:name="_GoBack"/>
      <w:bookmarkEnd w:id="0"/>
    </w:p>
    <w:sectPr w:rsidR="002256BE" w:rsidRPr="005D6A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1MjE0Mzc2MTA0tDBT0lEKTi0uzszPAykwrAUA6ezHhiwAAAA="/>
  </w:docVars>
  <w:rsids>
    <w:rsidRoot w:val="005D6A16"/>
    <w:rsid w:val="00213A4E"/>
    <w:rsid w:val="002256BE"/>
    <w:rsid w:val="005D6A16"/>
    <w:rsid w:val="00EC74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6865B3"/>
  <w15:chartTrackingRefBased/>
  <w15:docId w15:val="{2E85ECE7-A779-4437-996F-32BEE703D7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6A1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D6A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6A1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D6A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D6A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://Fundzforus.amazon.com/v1/partner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Fundzforus.amazon.com/v1/registration" TargetMode="External"/><Relationship Id="rId5" Type="http://schemas.openxmlformats.org/officeDocument/2006/relationships/hyperlink" Target="http://Fundzforus.amazon.com/v1/role" TargetMode="External"/><Relationship Id="rId4" Type="http://schemas.openxmlformats.org/officeDocument/2006/relationships/hyperlink" Target="http://Fundzforus.amazon.com/v1/login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90</Words>
  <Characters>10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bre</Company>
  <LinksUpToDate>false</LinksUpToDate>
  <CharactersWithSpaces>1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muju, Sirisha</dc:creator>
  <cp:keywords/>
  <dc:description/>
  <cp:lastModifiedBy>Kamuju, Sirisha</cp:lastModifiedBy>
  <cp:revision>2</cp:revision>
  <dcterms:created xsi:type="dcterms:W3CDTF">2020-10-18T19:49:00Z</dcterms:created>
  <dcterms:modified xsi:type="dcterms:W3CDTF">2020-10-18T20:06:00Z</dcterms:modified>
</cp:coreProperties>
</file>